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5" w:name="Xca016467fbd24df6224730d77951c6421b73a0c"/>
    <w:p>
      <w:pPr>
        <w:pStyle w:val="Heading1"/>
      </w:pPr>
      <w:r>
        <w:t xml:space="preserve">Cover Letter for Surgeon Position in Afghanistan Kabul</w:t>
      </w:r>
    </w:p>
    <w:p>
      <w:pPr>
        <w:pStyle w:val="FirstParagraph"/>
      </w:pPr>
      <w:r>
        <w:rPr>
          <w:bCs/>
          <w:b/>
        </w:rPr>
        <w:t xml:space="preserve">Dear [Hiring Manager's Name],</w:t>
      </w:r>
    </w:p>
    <w:p>
      <w:pPr>
        <w:pStyle w:val="BodyText"/>
      </w:pPr>
      <w:r>
        <w:t xml:space="preserve">I am writing to express my profound interest in the Surgeon position at [Hospital/Institution Name] in Afghanistan, Kabul. As a dedicated and experienced surgeon with a commitment to serving communities in need, I am eager to contribute my skills and expertise to this vital role. The opportunity to work in Afghanistan Kabul is not only a professional milestone for me but also an extension of my lifelong mission to provide life-saving care in regions facing significant healthcare challenges. This Cover Letter outlines my qualifications, experiences, and the unique alignment between my career goals and the critical needs of Afghanistan's medical sector.</w:t>
      </w:r>
    </w:p>
    <w:bookmarkStart w:id="20" w:name="why-surgeon-a-commitment-to-healing"/>
    <w:p>
      <w:pPr>
        <w:pStyle w:val="Heading2"/>
      </w:pPr>
      <w:r>
        <w:t xml:space="preserve">Why Surgeon? A Commitment to Healing</w:t>
      </w:r>
    </w:p>
    <w:p>
      <w:pPr>
        <w:pStyle w:val="FirstParagraph"/>
      </w:pPr>
      <w:r>
        <w:t xml:space="preserve">As a surgeon, I have always viewed my profession as a sacred responsibility. The precision, empathy, and resilience required to perform complex procedures under pressure have defined my career. Over the past [X years], I have honed my skills in [specific surgical specialties, e.g., trauma surgery, general surgery, or orthopedics] at [previous hospitals/locations], where I have treated patients ranging from routine cases to high-acuity emergencies. My work has consistently prioritized patient-centered care, ethical integrity, and innovation in surgical techniques.</w:t>
      </w:r>
    </w:p>
    <w:p>
      <w:pPr>
        <w:pStyle w:val="BodyText"/>
      </w:pPr>
      <w:r>
        <w:t xml:space="preserve">However, my passion for surgery extends beyond clinical excellence. I have always believed that surgeons must also be problem-solvers and advocates for their communities. This philosophy has driven me to seek opportunities where I can make a tangible impact on public health outcomes. Afghanistan Kabul, with its unique challenges and rich cultural tapestry, represents an environment where my skills can serve a dual purpose: to heal individual patients while contributing to the broader goal of strengthening local healthcare systems.</w:t>
      </w:r>
    </w:p>
    <w:bookmarkEnd w:id="20"/>
    <w:bookmarkStart w:id="21" w:name="Xa3fec5898221ed0fdd89f26fd18d2b62c7ae310"/>
    <w:p>
      <w:pPr>
        <w:pStyle w:val="Heading2"/>
      </w:pPr>
      <w:r>
        <w:t xml:space="preserve">Understanding the Context of Afghanistan Kabul</w:t>
      </w:r>
    </w:p>
    <w:p>
      <w:pPr>
        <w:pStyle w:val="FirstParagraph"/>
      </w:pPr>
      <w:r>
        <w:t xml:space="preserve">Working in Afghanistan Kabul requires more than technical proficiency—it demands cultural sensitivity, adaptability, and a deep understanding of the region’s healthcare landscape. I recognize that Kabul faces significant barriers to quality medical care, including limited resources, political instability, and a high prevalence of trauma cases due to ongoing conflicts. However, these challenges also present an opportunity to make a lasting difference.</w:t>
      </w:r>
    </w:p>
    <w:p>
      <w:pPr>
        <w:pStyle w:val="BodyText"/>
      </w:pPr>
      <w:r>
        <w:t xml:space="preserve">I have studied the work of organizations such as [mention relevant NGOs or healthcare initiatives in Afghanistan] and am inspired by their efforts to improve access to surgical care for underserved populations. My experience in low-resource settings, including [specific examples, e.g., rural clinics or disaster zones], has prepared me to navigate complex environments with creativity and determination. I understand that in Kabul, a surgeon must often act as a leader, educator, and advocate—qualities I have cultivated throughout my career.</w:t>
      </w:r>
    </w:p>
    <w:p>
      <w:pPr>
        <w:pStyle w:val="BodyText"/>
      </w:pPr>
      <w:r>
        <w:t xml:space="preserve">Additionally, I am deeply committed to fostering collaboration with local medical professionals. Building trust and sharing knowledge are essential to creating sustainable healthcare solutions. My goal is not only to provide immediate care but also to empower Afghan surgeons and medical staff through mentorship and training, ensuring that the impact of my work extends far beyond my tenure.</w:t>
      </w:r>
    </w:p>
    <w:bookmarkEnd w:id="21"/>
    <w:bookmarkStart w:id="22" w:name="Xa85b29e711833264fcc665880469248ff9ff19a"/>
    <w:p>
      <w:pPr>
        <w:pStyle w:val="Heading2"/>
      </w:pPr>
      <w:r>
        <w:t xml:space="preserve">Professional Qualifications and Achievements</w:t>
      </w:r>
    </w:p>
    <w:p>
      <w:pPr>
        <w:pStyle w:val="FirstParagraph"/>
      </w:pPr>
      <w:r>
        <w:t xml:space="preserve">My qualifications as a surgeon are rooted in rigorous academic training and hands-on experience. I hold [degree, e.g., MD/MS] from [University Name], where I graduated with distinction. My surgical residency at [Hospital Name] was marked by a focus on [specific areas, e.g., minimally invasive techniques or trauma management]. Throughout my career, I have been recognized for excellence in patient outcomes and leadership in high-pressure situations.</w:t>
      </w:r>
    </w:p>
    <w:p>
      <w:pPr>
        <w:pStyle w:val="BodyText"/>
      </w:pPr>
      <w:r>
        <w:t xml:space="preserve">In addition to clinical work, I have participated in numerous global health initiatives. For example, during my time with [Organization Name], I provided surgical care to refugees in [region], where we treated over [number] patients annually. This experience reinforced the importance of resilience and adaptability—traits that are critical for success in Afghanistan Kabul.</w:t>
      </w:r>
    </w:p>
    <w:p>
      <w:pPr>
        <w:pStyle w:val="BodyText"/>
      </w:pPr>
      <w:r>
        <w:t xml:space="preserve">I have also published research on [relevant topic, e.g., improving surgical outcomes in conflict zones] and presented at international conferences, including [Conference Name]. These opportunities have allowed me to stay at the forefront of medical advancements while advocating for equitable access to care. My ability to balance clinical practice with academic contributions ensures that I can contribute meaningfully to your institution’s mission.</w:t>
      </w:r>
    </w:p>
    <w:bookmarkEnd w:id="22"/>
    <w:bookmarkStart w:id="23" w:name="X5888f3ef47d765f8ab7790584b42f13e6dbd5d3"/>
    <w:p>
      <w:pPr>
        <w:pStyle w:val="Heading2"/>
      </w:pPr>
      <w:r>
        <w:t xml:space="preserve">Why Afghanistan Kabul? A Personal and Professional Mission</w:t>
      </w:r>
    </w:p>
    <w:p>
      <w:pPr>
        <w:pStyle w:val="FirstParagraph"/>
      </w:pPr>
      <w:r>
        <w:t xml:space="preserve">Choosing Afghanistan Kabul as the next chapter of my career is a decision born from both professional ambition and personal conviction. I have long admired the perseverance of Afghan communities, who continue to rebuild their lives despite immense adversity. As a surgeon, I feel a profound responsibility to support this resilience by addressing the urgent medical needs of the population.</w:t>
      </w:r>
    </w:p>
    <w:p>
      <w:pPr>
        <w:pStyle w:val="BodyText"/>
      </w:pPr>
      <w:r>
        <w:t xml:space="preserve">Moreover, Afghanistan’s healthcare system is at a critical juncture. While challenges persist, there is also immense potential for growth and innovation. I am eager to contribute my expertise to initiatives that prioritize maternal health, trauma care, and surgical education—areas where Kabul’s hospitals are in dire need of skilled professionals. By joining your team, I aim to bridge gaps in care and help establish a model of excellence that can be replicated across the region.</w:t>
      </w:r>
    </w:p>
    <w:p>
      <w:pPr>
        <w:pStyle w:val="BodyText"/>
      </w:pPr>
      <w:r>
        <w:t xml:space="preserve">I am particularly drawn to [Hospital/Institution Name] because of its reputation for [specific quality, e.g., "innovative trauma care" or "community outreach programs"]. I am confident that my background in [specific skills or experiences] aligns with your organization’s goals, and I would be honored to contribute to the transformative work being done in Afghanistan Kabul.</w:t>
      </w:r>
    </w:p>
    <w:bookmarkEnd w:id="23"/>
    <w:bookmarkStart w:id="24" w:name="conclusion-a-call-to-action"/>
    <w:p>
      <w:pPr>
        <w:pStyle w:val="Heading2"/>
      </w:pPr>
      <w:r>
        <w:t xml:space="preserve">Conclusion: A Call to Action</w:t>
      </w:r>
    </w:p>
    <w:p>
      <w:pPr>
        <w:pStyle w:val="FirstParagraph"/>
      </w:pPr>
      <w:r>
        <w:t xml:space="preserve">In closing, I am deeply enthusiastic about the opportunity to serve as a surgeon in Afghanistan Kabul. My dedication to surgical excellence, combined with my experience in challenging environments and my passion for global health, positions me to make a meaningful contribution to your institution. I am eager to discuss how my skills and vision align with the needs of your team and the communities you serve.</w:t>
      </w:r>
    </w:p>
    <w:p>
      <w:pPr>
        <w:pStyle w:val="BodyText"/>
      </w:pPr>
      <w:r>
        <w:t xml:space="preserve">Thank you for considering my application. I would be grateful for the chance to further discuss how I can support [Hospital/Institution Name] in its mission to provide life-changing care in Afghanistan Kabul. Please feel free to contact me at [phone number] or [email address] at your earliest convenience.</w:t>
      </w:r>
    </w:p>
    <w:p>
      <w:pPr>
        <w:pStyle w:val="BodyText"/>
      </w:pPr>
      <w:r>
        <w:t xml:space="preserve">Sincerely,</w:t>
      </w:r>
      <w:r>
        <w:br/>
      </w:r>
      <w:r>
        <w:rPr>
          <w:bCs/>
          <w:b/>
        </w:rP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Afghanistan Kabul</dc:title>
  <dc:creator/>
  <dc:language>en</dc:language>
  <cp:keywords/>
  <dcterms:created xsi:type="dcterms:W3CDTF">2026-07-21T13:16:18Z</dcterms:created>
  <dcterms:modified xsi:type="dcterms:W3CDTF">2026-07-21T13:16:18Z</dcterms:modified>
</cp:coreProperties>
</file>

<file path=docProps/custom.xml><?xml version="1.0" encoding="utf-8"?>
<Properties xmlns="http://schemas.openxmlformats.org/officeDocument/2006/custom-properties" xmlns:vt="http://schemas.openxmlformats.org/officeDocument/2006/docPropsVTypes"/>
</file>